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844456" w:rsidRDefault="00A26590" w:rsidP="001E7BA4">
      <w:pPr>
        <w:rPr>
          <w:rFonts w:ascii="Calibri" w:hAnsi="Calibri"/>
          <w:b/>
          <w:lang w:val="uk-UA"/>
        </w:rPr>
      </w:pPr>
    </w:p>
    <w:p w14:paraId="42E91F1F" w14:textId="2FFCBDFC" w:rsidR="00A26590" w:rsidRPr="00844456" w:rsidRDefault="00475338" w:rsidP="00A9621B">
      <w:pPr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RFQ 2023</w:t>
      </w:r>
      <w:r w:rsidR="00384EA2" w:rsidRPr="00844456">
        <w:rPr>
          <w:b/>
          <w:sz w:val="28"/>
          <w:szCs w:val="28"/>
          <w:lang w:val="uk-UA"/>
        </w:rPr>
        <w:t>_</w:t>
      </w:r>
      <w:r w:rsidR="00564811" w:rsidRPr="00844456">
        <w:rPr>
          <w:b/>
          <w:sz w:val="28"/>
          <w:szCs w:val="28"/>
          <w:lang w:val="uk-UA"/>
        </w:rPr>
        <w:t>39.</w:t>
      </w:r>
      <w:r w:rsidR="00844456" w:rsidRPr="00844456">
        <w:rPr>
          <w:b/>
          <w:sz w:val="28"/>
          <w:szCs w:val="28"/>
          <w:lang w:val="uk-UA"/>
        </w:rPr>
        <w:t>10</w:t>
      </w:r>
      <w:r w:rsidR="00384EA2" w:rsidRPr="00844456">
        <w:rPr>
          <w:b/>
          <w:sz w:val="28"/>
          <w:szCs w:val="28"/>
          <w:lang w:val="uk-UA"/>
        </w:rPr>
        <w:t>/</w:t>
      </w:r>
      <w:r w:rsidR="00F94905" w:rsidRPr="00844456">
        <w:rPr>
          <w:b/>
          <w:sz w:val="28"/>
          <w:szCs w:val="28"/>
          <w:lang w:val="uk-UA"/>
        </w:rPr>
        <w:t>UN</w:t>
      </w:r>
    </w:p>
    <w:p w14:paraId="2E2D428F" w14:textId="75AB8D1A" w:rsidR="003C2A85" w:rsidRPr="00844456" w:rsidRDefault="00E27855" w:rsidP="00A9621B">
      <w:pPr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844456" w:rsidRDefault="00E27855" w:rsidP="00A9621B">
      <w:pPr>
        <w:rPr>
          <w:b/>
          <w:sz w:val="28"/>
          <w:szCs w:val="28"/>
          <w:lang w:val="uk-UA"/>
        </w:rPr>
      </w:pPr>
    </w:p>
    <w:p w14:paraId="045BC6C0" w14:textId="30094B5B" w:rsidR="00EB1B28" w:rsidRPr="00844456" w:rsidRDefault="00785199" w:rsidP="00EB1B28">
      <w:pPr>
        <w:jc w:val="center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СПЕЦИФІКАЦІЯ</w:t>
      </w:r>
    </w:p>
    <w:p w14:paraId="116F2516" w14:textId="39461B84" w:rsidR="00844318" w:rsidRPr="00844456" w:rsidRDefault="00B757ED" w:rsidP="00844318">
      <w:pPr>
        <w:jc w:val="center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 xml:space="preserve">із </w:t>
      </w:r>
      <w:r w:rsidR="00307E84" w:rsidRPr="00844456">
        <w:rPr>
          <w:b/>
          <w:sz w:val="28"/>
          <w:szCs w:val="28"/>
          <w:lang w:val="uk-UA"/>
        </w:rPr>
        <w:t xml:space="preserve">надання </w:t>
      </w:r>
      <w:r w:rsidR="003C2A85" w:rsidRPr="00844456">
        <w:rPr>
          <w:b/>
          <w:sz w:val="28"/>
          <w:szCs w:val="28"/>
          <w:lang w:val="uk-UA"/>
        </w:rPr>
        <w:t xml:space="preserve">послуг </w:t>
      </w:r>
      <w:r w:rsidR="00564811" w:rsidRPr="00844456">
        <w:rPr>
          <w:b/>
          <w:sz w:val="28"/>
          <w:szCs w:val="28"/>
          <w:lang w:val="uk-UA"/>
        </w:rPr>
        <w:t>соціального працівника</w:t>
      </w:r>
      <w:r w:rsidR="00E27855" w:rsidRPr="00844456">
        <w:rPr>
          <w:b/>
          <w:sz w:val="28"/>
          <w:szCs w:val="28"/>
          <w:lang w:val="uk-UA"/>
        </w:rPr>
        <w:t xml:space="preserve"> в </w:t>
      </w:r>
      <w:r w:rsidR="009925B1" w:rsidRPr="00844456">
        <w:rPr>
          <w:b/>
          <w:sz w:val="28"/>
          <w:szCs w:val="28"/>
          <w:lang w:val="uk-UA"/>
        </w:rPr>
        <w:t xml:space="preserve">м. </w:t>
      </w:r>
      <w:r w:rsidR="00844456" w:rsidRPr="00844456">
        <w:rPr>
          <w:b/>
          <w:sz w:val="28"/>
          <w:szCs w:val="28"/>
          <w:lang w:val="uk-UA"/>
        </w:rPr>
        <w:t>Рівне</w:t>
      </w:r>
    </w:p>
    <w:p w14:paraId="70CB99B9" w14:textId="5DBBD98E" w:rsidR="003C2A85" w:rsidRPr="00844456" w:rsidRDefault="003C2A85" w:rsidP="00475338">
      <w:pPr>
        <w:jc w:val="center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в рамках виконання проекту UNICEF – «Комплексна програма співпраці з територіальними громадами Львівської області щодо гуманітарного реа</w:t>
      </w:r>
      <w:r w:rsidR="00434AD1" w:rsidRPr="00844456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Pr="00844456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076DE03C" w:rsidR="0057542C" w:rsidRPr="00844456" w:rsidRDefault="0057542C" w:rsidP="00A26590">
      <w:pPr>
        <w:jc w:val="both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Термін виконання робіт</w:t>
      </w:r>
      <w:r w:rsidR="00844456" w:rsidRPr="00844456">
        <w:rPr>
          <w:b/>
          <w:sz w:val="28"/>
          <w:szCs w:val="28"/>
          <w:lang w:val="uk-UA"/>
        </w:rPr>
        <w:t xml:space="preserve"> </w:t>
      </w:r>
      <w:r w:rsidRPr="00844456">
        <w:rPr>
          <w:b/>
          <w:sz w:val="28"/>
          <w:szCs w:val="28"/>
          <w:lang w:val="uk-UA"/>
        </w:rPr>
        <w:t>–</w:t>
      </w:r>
      <w:r w:rsidR="00844456" w:rsidRPr="00844456">
        <w:rPr>
          <w:b/>
          <w:sz w:val="28"/>
          <w:szCs w:val="28"/>
          <w:lang w:val="uk-UA"/>
        </w:rPr>
        <w:t xml:space="preserve"> </w:t>
      </w:r>
      <w:r w:rsidR="00422303" w:rsidRPr="00844456">
        <w:rPr>
          <w:b/>
          <w:sz w:val="28"/>
          <w:szCs w:val="28"/>
          <w:lang w:val="uk-UA"/>
        </w:rPr>
        <w:t xml:space="preserve">до </w:t>
      </w:r>
      <w:r w:rsidR="00763E89" w:rsidRPr="00844456">
        <w:rPr>
          <w:b/>
          <w:sz w:val="28"/>
          <w:szCs w:val="28"/>
          <w:lang w:val="uk-UA"/>
        </w:rPr>
        <w:t>2</w:t>
      </w:r>
      <w:r w:rsidR="00422303" w:rsidRPr="00844456">
        <w:rPr>
          <w:b/>
          <w:sz w:val="28"/>
          <w:szCs w:val="28"/>
          <w:lang w:val="uk-UA"/>
        </w:rPr>
        <w:t>7</w:t>
      </w:r>
      <w:r w:rsidR="00763E89" w:rsidRPr="00844456">
        <w:rPr>
          <w:b/>
          <w:sz w:val="28"/>
          <w:szCs w:val="28"/>
          <w:lang w:val="uk-UA"/>
        </w:rPr>
        <w:t>.06.2024</w:t>
      </w:r>
    </w:p>
    <w:p w14:paraId="4C64DB56" w14:textId="77777777" w:rsidR="0057542C" w:rsidRPr="00844456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844456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844456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1C7F634B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 w14:paraId="5E10E9BE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явлення вразливих категорій осіб/сімей та оцінка їх потреб за встановленою процедурою та формами;</w:t>
      </w:r>
    </w:p>
    <w:p w14:paraId="49E41263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4DA23D2D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забезпечення індивідуального ведення справ осіб, які потребують допомоги у сфері захисту;</w:t>
      </w:r>
    </w:p>
    <w:p w14:paraId="6411BFB0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ідображення своєчасно та у повному обсязі отриманої інформації у відповідних документах;</w:t>
      </w:r>
    </w:p>
    <w:p w14:paraId="17F3A2B3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координація та співпраця з іншими членами мобільної команди;</w:t>
      </w:r>
    </w:p>
    <w:p w14:paraId="78B565BF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620D3D7B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30FC8382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перенаправлення та подача заявки для отримання доступу до необхідних послуг;</w:t>
      </w:r>
    </w:p>
    <w:p w14:paraId="624DD450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5ED6E2D8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74C953E1" w14:textId="77777777" w:rsidR="00564811" w:rsidRPr="00844456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lastRenderedPageBreak/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844456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Вимоги до кваліфікації:</w:t>
      </w:r>
    </w:p>
    <w:p w14:paraId="27B55D6B" w14:textId="77777777" w:rsidR="00564811" w:rsidRPr="00844456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ща освіта ;</w:t>
      </w:r>
    </w:p>
    <w:p w14:paraId="73CD9CA6" w14:textId="77777777" w:rsidR="00564811" w:rsidRPr="00844456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31FF70C9" w14:textId="77777777" w:rsidR="00564811" w:rsidRPr="00844456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просунутий рівень володіння комп’ютерними офісними програмами (Excel, Word і </w:t>
      </w:r>
      <w:proofErr w:type="spellStart"/>
      <w:r w:rsidRPr="00844456">
        <w:rPr>
          <w:color w:val="2C3F52"/>
          <w:sz w:val="28"/>
          <w:szCs w:val="28"/>
          <w:lang w:val="uk-UA"/>
        </w:rPr>
        <w:t>т.п</w:t>
      </w:r>
      <w:proofErr w:type="spellEnd"/>
      <w:r w:rsidRPr="00844456">
        <w:rPr>
          <w:color w:val="2C3F52"/>
          <w:sz w:val="28"/>
          <w:szCs w:val="28"/>
          <w:lang w:val="uk-UA"/>
        </w:rPr>
        <w:t>.);</w:t>
      </w:r>
    </w:p>
    <w:p w14:paraId="6833B93D" w14:textId="1D477D62" w:rsidR="00E27855" w:rsidRPr="00844456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знання регіону, контексту та обставин в регіоні (бажано)</w:t>
      </w:r>
    </w:p>
    <w:p w14:paraId="11C15D04" w14:textId="04DB32AD" w:rsidR="00FC3647" w:rsidRPr="00844456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uk-UA"/>
        </w:rPr>
      </w:pPr>
      <w:r w:rsidRPr="00844456">
        <w:rPr>
          <w:b/>
          <w:color w:val="2C3F52"/>
          <w:sz w:val="28"/>
          <w:szCs w:val="28"/>
          <w:lang w:val="uk-UA"/>
        </w:rPr>
        <w:t>Переваги надаються кандидатам</w:t>
      </w:r>
      <w:r w:rsidRPr="00844456">
        <w:rPr>
          <w:color w:val="2C3F52"/>
          <w:sz w:val="28"/>
          <w:szCs w:val="28"/>
          <w:lang w:val="uk-UA"/>
        </w:rPr>
        <w:t xml:space="preserve">: </w:t>
      </w:r>
    </w:p>
    <w:p w14:paraId="533AB36C" w14:textId="77777777" w:rsidR="00564811" w:rsidRPr="00844456" w:rsidRDefault="00FC3647" w:rsidP="00564811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- </w:t>
      </w:r>
      <w:r w:rsidR="00564811" w:rsidRPr="00844456">
        <w:rPr>
          <w:color w:val="2C3F52"/>
          <w:sz w:val="28"/>
          <w:szCs w:val="28"/>
          <w:lang w:val="uk-UA"/>
        </w:rPr>
        <w:t xml:space="preserve">з досвідом роботи в гуманітарних або міжнародних організаціях; </w:t>
      </w:r>
    </w:p>
    <w:p w14:paraId="63A72BBE" w14:textId="418E5D2F" w:rsidR="003C2A85" w:rsidRPr="00844456" w:rsidRDefault="00564811" w:rsidP="00564811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- наявність водійського посвідчення.</w:t>
      </w:r>
    </w:p>
    <w:p w14:paraId="5C02DE6F" w14:textId="3385FB4F" w:rsidR="003C2A85" w:rsidRPr="00844456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Вимоги до – учасника тендеру :</w:t>
      </w:r>
    </w:p>
    <w:p w14:paraId="3A07DDCB" w14:textId="77777777" w:rsidR="00844456" w:rsidRPr="00844456" w:rsidRDefault="00844456" w:rsidP="00844456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Реєстрація фізичною особою-підприємцем 3 групи, фізичною особою на загальній системі оподаткування або фізична особа;</w:t>
      </w:r>
    </w:p>
    <w:p w14:paraId="73BE19A0" w14:textId="2AF7D9FA" w:rsidR="003C2A85" w:rsidRPr="0084445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Наявність відпо</w:t>
      </w:r>
      <w:r w:rsidR="00EE0AD1" w:rsidRPr="00844456">
        <w:rPr>
          <w:color w:val="2C3F52"/>
          <w:sz w:val="28"/>
          <w:szCs w:val="28"/>
          <w:lang w:val="uk-UA"/>
        </w:rPr>
        <w:t xml:space="preserve">відних </w:t>
      </w:r>
      <w:proofErr w:type="spellStart"/>
      <w:r w:rsidR="00EE0AD1" w:rsidRPr="00844456">
        <w:rPr>
          <w:color w:val="2C3F52"/>
          <w:sz w:val="28"/>
          <w:szCs w:val="28"/>
          <w:lang w:val="uk-UA"/>
        </w:rPr>
        <w:t>КВЕДів</w:t>
      </w:r>
      <w:proofErr w:type="spellEnd"/>
      <w:r w:rsidR="00EE0AD1" w:rsidRPr="00844456">
        <w:rPr>
          <w:color w:val="2C3F52"/>
          <w:sz w:val="28"/>
          <w:szCs w:val="28"/>
          <w:lang w:val="uk-UA"/>
        </w:rPr>
        <w:t xml:space="preserve"> на надання послуг для </w:t>
      </w:r>
      <w:proofErr w:type="spellStart"/>
      <w:r w:rsidR="00EE0AD1" w:rsidRPr="00844456">
        <w:rPr>
          <w:color w:val="2C3F52"/>
          <w:sz w:val="28"/>
          <w:szCs w:val="28"/>
          <w:lang w:val="uk-UA"/>
        </w:rPr>
        <w:t>фоп</w:t>
      </w:r>
      <w:proofErr w:type="spellEnd"/>
      <w:r w:rsidR="00EE0AD1" w:rsidRPr="00844456">
        <w:rPr>
          <w:color w:val="2C3F52"/>
          <w:sz w:val="28"/>
          <w:szCs w:val="28"/>
          <w:lang w:val="uk-UA"/>
        </w:rPr>
        <w:t>.</w:t>
      </w:r>
    </w:p>
    <w:p w14:paraId="138BB107" w14:textId="1D366B87" w:rsidR="00EE0AD1" w:rsidRPr="0084445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Фіксація вартості послуг протягом дії терміну договору.</w:t>
      </w:r>
    </w:p>
    <w:p w14:paraId="3F145FF9" w14:textId="77777777" w:rsidR="00E27855" w:rsidRPr="00844456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545D35F0" w14:textId="23564150" w:rsidR="003C2A85" w:rsidRPr="00844456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Учасник тендеру надає організатору наступні документи:</w:t>
      </w:r>
    </w:p>
    <w:p w14:paraId="0994E00F" w14:textId="78D75142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Копія документу, що підтверджує державну реєстрацію.</w:t>
      </w:r>
    </w:p>
    <w:p w14:paraId="77553C0C" w14:textId="4BC7E0ED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Копію документу, щ підтверджує податковий статус.</w:t>
      </w:r>
    </w:p>
    <w:p w14:paraId="4E0CB77E" w14:textId="7A5A490A" w:rsidR="00EE0AD1" w:rsidRPr="00844456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Якщо фізична особа паспорт або ID картка, реєстраційна картка платника податків.</w:t>
      </w:r>
    </w:p>
    <w:p w14:paraId="153F3130" w14:textId="6A0B17E9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Тендерна пропозиція, заповнена, підписана, </w:t>
      </w:r>
      <w:proofErr w:type="spellStart"/>
      <w:r w:rsidRPr="00844456">
        <w:rPr>
          <w:color w:val="2C3F52"/>
          <w:sz w:val="28"/>
          <w:szCs w:val="28"/>
          <w:lang w:val="uk-UA"/>
        </w:rPr>
        <w:t>відсканована</w:t>
      </w:r>
      <w:proofErr w:type="spellEnd"/>
      <w:r w:rsidRPr="00844456">
        <w:rPr>
          <w:color w:val="2C3F52"/>
          <w:sz w:val="28"/>
          <w:szCs w:val="28"/>
          <w:lang w:val="uk-UA"/>
        </w:rPr>
        <w:t>.</w:t>
      </w:r>
    </w:p>
    <w:p w14:paraId="119407CD" w14:textId="77777777" w:rsidR="000C7C2C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Резюме, диплом.</w:t>
      </w:r>
    </w:p>
    <w:p w14:paraId="1D016942" w14:textId="1CB2C749" w:rsidR="003C2A85" w:rsidRPr="0084445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Сертифікати (за наявності, надається перевага).</w:t>
      </w:r>
    </w:p>
    <w:p w14:paraId="5DA41154" w14:textId="77777777" w:rsidR="00E27855" w:rsidRPr="00844456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</w:p>
    <w:p w14:paraId="33532181" w14:textId="0BB298FE" w:rsidR="000C7C2C" w:rsidRPr="0084445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Істотні критерії (умови) відбору тендерних пропозицій:</w:t>
      </w:r>
    </w:p>
    <w:p w14:paraId="159BBF89" w14:textId="63CC4F4E" w:rsidR="000C7C2C" w:rsidRPr="00844456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ідповідність учасника кваліфікаційним вимогам тендерного</w:t>
      </w:r>
      <w:r w:rsidR="00F71154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голошення;</w:t>
      </w:r>
    </w:p>
    <w:p w14:paraId="03D3A371" w14:textId="6EC4F945" w:rsidR="003C2A85" w:rsidRPr="0084445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2. Відповідність поданих документів умовам тендерного оголошення;</w:t>
      </w:r>
    </w:p>
    <w:p w14:paraId="6931DD32" w14:textId="77777777" w:rsidR="003C2A85" w:rsidRPr="0084445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3. Прийнятна вартість послуг.</w:t>
      </w:r>
    </w:p>
    <w:p w14:paraId="5958E09A" w14:textId="77777777" w:rsidR="0008431E" w:rsidRPr="0084445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71B56FFE" w14:textId="01A7987D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бір кандидат</w:t>
      </w:r>
      <w:r w:rsidR="00844456" w:rsidRPr="00844456">
        <w:rPr>
          <w:color w:val="2C3F52"/>
          <w:sz w:val="28"/>
          <w:szCs w:val="28"/>
          <w:lang w:val="uk-UA"/>
        </w:rPr>
        <w:t>ів</w:t>
      </w:r>
      <w:r w:rsidRPr="00844456">
        <w:rPr>
          <w:color w:val="2C3F52"/>
          <w:sz w:val="28"/>
          <w:szCs w:val="28"/>
          <w:lang w:val="uk-UA"/>
        </w:rPr>
        <w:t xml:space="preserve"> буде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здійснюватися на основі професійного досвіду кандидатів та їхньої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компетенції, що відповідають вимогам, наведеним вище та прийнятної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вартості послуг.</w:t>
      </w:r>
    </w:p>
    <w:p w14:paraId="58964966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Тендерні документи повинні бути складені українською мовою, підписані</w:t>
      </w:r>
    </w:p>
    <w:p w14:paraId="12092718" w14:textId="2CB18DE8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уповноваженою особою учасника та засвідчені печаткою (за наявності) та надіслані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 xml:space="preserve">до </w:t>
      </w:r>
      <w:r w:rsidR="00E27855" w:rsidRPr="00844456">
        <w:rPr>
          <w:color w:val="000000" w:themeColor="text1"/>
          <w:sz w:val="28"/>
          <w:szCs w:val="28"/>
          <w:lang w:val="uk-UA"/>
        </w:rPr>
        <w:t>1</w:t>
      </w:r>
      <w:r w:rsidR="009925B1" w:rsidRPr="00844456">
        <w:rPr>
          <w:color w:val="000000" w:themeColor="text1"/>
          <w:sz w:val="28"/>
          <w:szCs w:val="28"/>
          <w:lang w:val="uk-UA"/>
        </w:rPr>
        <w:t>2</w:t>
      </w:r>
      <w:r w:rsidRPr="00844456">
        <w:rPr>
          <w:color w:val="000000" w:themeColor="text1"/>
          <w:sz w:val="28"/>
          <w:szCs w:val="28"/>
          <w:lang w:val="uk-UA"/>
        </w:rPr>
        <w:t>:</w:t>
      </w:r>
      <w:r w:rsidR="008B6CC0" w:rsidRPr="00844456">
        <w:rPr>
          <w:color w:val="000000" w:themeColor="text1"/>
          <w:sz w:val="28"/>
          <w:szCs w:val="28"/>
          <w:lang w:val="uk-UA"/>
        </w:rPr>
        <w:t>0</w:t>
      </w:r>
      <w:r w:rsidRPr="00844456">
        <w:rPr>
          <w:color w:val="000000" w:themeColor="text1"/>
          <w:sz w:val="28"/>
          <w:szCs w:val="28"/>
          <w:lang w:val="uk-UA"/>
        </w:rPr>
        <w:t xml:space="preserve">0 </w:t>
      </w:r>
      <w:r w:rsidR="009925B1" w:rsidRPr="00844456">
        <w:rPr>
          <w:color w:val="000000" w:themeColor="text1"/>
          <w:sz w:val="28"/>
          <w:szCs w:val="28"/>
          <w:lang w:val="uk-UA"/>
        </w:rPr>
        <w:t>3</w:t>
      </w:r>
      <w:r w:rsidR="00844456" w:rsidRPr="00844456">
        <w:rPr>
          <w:color w:val="000000" w:themeColor="text1"/>
          <w:sz w:val="28"/>
          <w:szCs w:val="28"/>
          <w:lang w:val="uk-UA"/>
        </w:rPr>
        <w:t>0</w:t>
      </w:r>
      <w:r w:rsidRPr="00844456">
        <w:rPr>
          <w:color w:val="000000" w:themeColor="text1"/>
          <w:sz w:val="28"/>
          <w:szCs w:val="28"/>
          <w:lang w:val="uk-UA"/>
        </w:rPr>
        <w:t xml:space="preserve"> </w:t>
      </w:r>
      <w:r w:rsidR="00F20E0B" w:rsidRPr="00844456">
        <w:rPr>
          <w:color w:val="000000" w:themeColor="text1"/>
          <w:sz w:val="28"/>
          <w:szCs w:val="28"/>
          <w:lang w:val="uk-UA"/>
        </w:rPr>
        <w:t>листопада</w:t>
      </w:r>
      <w:r w:rsidRPr="00844456">
        <w:rPr>
          <w:color w:val="000000" w:themeColor="text1"/>
          <w:sz w:val="28"/>
          <w:szCs w:val="28"/>
          <w:lang w:val="uk-UA"/>
        </w:rPr>
        <w:t xml:space="preserve"> 2023 року </w:t>
      </w:r>
      <w:r w:rsidRPr="00844456">
        <w:rPr>
          <w:color w:val="2C3F52"/>
          <w:sz w:val="28"/>
          <w:szCs w:val="28"/>
          <w:lang w:val="uk-UA"/>
        </w:rPr>
        <w:t xml:space="preserve">у письмовому (електронному, </w:t>
      </w:r>
      <w:proofErr w:type="spellStart"/>
      <w:r w:rsidRPr="00844456">
        <w:rPr>
          <w:color w:val="2C3F52"/>
          <w:sz w:val="28"/>
          <w:szCs w:val="28"/>
          <w:lang w:val="uk-UA"/>
        </w:rPr>
        <w:lastRenderedPageBreak/>
        <w:t>відсканованому</w:t>
      </w:r>
      <w:proofErr w:type="spellEnd"/>
      <w:r w:rsidRPr="00844456">
        <w:rPr>
          <w:color w:val="2C3F52"/>
          <w:sz w:val="28"/>
          <w:szCs w:val="28"/>
          <w:lang w:val="uk-UA"/>
        </w:rPr>
        <w:t>)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форматі з поміткою « Участь у тендері №RFQ 2023_</w:t>
      </w:r>
      <w:r w:rsidR="00564811" w:rsidRPr="00844456">
        <w:rPr>
          <w:color w:val="2C3F52"/>
          <w:sz w:val="28"/>
          <w:szCs w:val="28"/>
          <w:lang w:val="uk-UA"/>
        </w:rPr>
        <w:t>39.</w:t>
      </w:r>
      <w:r w:rsidR="00844456">
        <w:rPr>
          <w:color w:val="2C3F52"/>
          <w:sz w:val="28"/>
          <w:szCs w:val="28"/>
          <w:lang w:val="uk-UA"/>
        </w:rPr>
        <w:t>10</w:t>
      </w:r>
      <w:r w:rsidR="0008431E" w:rsidRPr="00844456">
        <w:rPr>
          <w:color w:val="2C3F52"/>
          <w:sz w:val="28"/>
          <w:szCs w:val="28"/>
          <w:lang w:val="uk-UA"/>
        </w:rPr>
        <w:t>/</w:t>
      </w:r>
      <w:r w:rsidRPr="00844456">
        <w:rPr>
          <w:color w:val="2C3F52"/>
          <w:sz w:val="28"/>
          <w:szCs w:val="28"/>
          <w:lang w:val="uk-UA"/>
        </w:rPr>
        <w:t xml:space="preserve">UN: Послуги </w:t>
      </w:r>
      <w:r w:rsidR="00564811" w:rsidRPr="00844456">
        <w:rPr>
          <w:color w:val="2C3F52"/>
          <w:sz w:val="28"/>
          <w:szCs w:val="28"/>
          <w:lang w:val="uk-UA"/>
        </w:rPr>
        <w:t xml:space="preserve">соціального </w:t>
      </w:r>
      <w:proofErr w:type="spellStart"/>
      <w:r w:rsidR="00564811" w:rsidRPr="00844456">
        <w:rPr>
          <w:color w:val="2C3F52"/>
          <w:sz w:val="28"/>
          <w:szCs w:val="28"/>
          <w:lang w:val="uk-UA"/>
        </w:rPr>
        <w:t>працівника</w:t>
      </w:r>
      <w:r w:rsidR="001E0249">
        <w:rPr>
          <w:color w:val="2C3F52"/>
          <w:sz w:val="28"/>
          <w:szCs w:val="28"/>
          <w:lang w:val="uk-UA"/>
        </w:rPr>
        <w:t>у</w:t>
      </w:r>
      <w:proofErr w:type="spellEnd"/>
      <w:r w:rsidR="001E0249">
        <w:rPr>
          <w:color w:val="2C3F52"/>
          <w:sz w:val="28"/>
          <w:szCs w:val="28"/>
          <w:lang w:val="uk-UA"/>
        </w:rPr>
        <w:t xml:space="preserve"> м. Рівне</w:t>
      </w:r>
      <w:r w:rsidRPr="00844456">
        <w:rPr>
          <w:color w:val="2C3F52"/>
          <w:sz w:val="28"/>
          <w:szCs w:val="28"/>
          <w:lang w:val="uk-UA"/>
        </w:rPr>
        <w:t>, на адресу : zakupka@neeka.org.</w:t>
      </w:r>
    </w:p>
    <w:p w14:paraId="2C13025E" w14:textId="77777777" w:rsidR="00514396" w:rsidRPr="00844456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42D88E2" w14:textId="3F557AF8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uk-UA"/>
        </w:rPr>
      </w:pPr>
      <w:r w:rsidRPr="00844456">
        <w:rPr>
          <w:b/>
          <w:color w:val="2C3F52"/>
          <w:sz w:val="28"/>
          <w:szCs w:val="28"/>
          <w:u w:val="single"/>
          <w:lang w:val="uk-UA"/>
        </w:rPr>
        <w:t>Тендерна процедура:</w:t>
      </w:r>
    </w:p>
    <w:p w14:paraId="3FBEAB54" w14:textId="08C8F3B1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Тендерні пропозиції повинні залишатися чинними впродовж шістдесяти (60)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календарних днів з граничного терміну подання Тендерних пропозицій.</w:t>
      </w:r>
    </w:p>
    <w:p w14:paraId="1FEE479A" w14:textId="2A48BEE0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До участі у відборі тендерних пропозицій допускаються тендерні пропозиції,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які повністю відповідають умовам цього тендерного оголошення.</w:t>
      </w:r>
    </w:p>
    <w:p w14:paraId="133DB437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proofErr w:type="spellStart"/>
      <w:r w:rsidRPr="00844456">
        <w:rPr>
          <w:color w:val="2C3F52"/>
          <w:sz w:val="28"/>
          <w:szCs w:val="28"/>
          <w:lang w:val="uk-UA"/>
        </w:rPr>
        <w:t>проєкту</w:t>
      </w:r>
      <w:proofErr w:type="spellEnd"/>
      <w:r w:rsidRPr="00844456">
        <w:rPr>
          <w:color w:val="2C3F52"/>
          <w:sz w:val="28"/>
          <w:szCs w:val="28"/>
          <w:lang w:val="uk-UA"/>
        </w:rPr>
        <w:t xml:space="preserve"> з фіксацією в Технічному завданні до договору надання послуг.</w:t>
      </w:r>
    </w:p>
    <w:p w14:paraId="0B789A88" w14:textId="131B0DA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Визначення переможця тендеру, відбудеться шляхом розгляду та перевірки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наданих пропозицій на відповідність умовам конкурсу, викладеним у тендерній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документації. Перевага буде надана підряднику, пропозиція якого відповідатиме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зазначеним в тендерному оголошенні критеріям та пропонуватиме найнижчу ціну за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умови потрібної кваліфікації підрядника.</w:t>
      </w:r>
    </w:p>
    <w:p w14:paraId="2CCD0875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який переміг, шляхом надсилання відповідного повідомлення електронною поштою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протягом не більше ніж трьох робочих днів з дати прийняття рішення про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визначення переможця.</w:t>
      </w:r>
    </w:p>
    <w:p w14:paraId="683BA936" w14:textId="77777777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Між МФОЗНС «Регіон Карпат» та підрядником буде підписано угоду про</w:t>
      </w:r>
    </w:p>
    <w:p w14:paraId="78CD2094" w14:textId="5AE5CCC0" w:rsidR="0008431E" w:rsidRPr="00844456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надання послуг, в якому буде детально викладено умови співпраці.</w:t>
      </w:r>
    </w:p>
    <w:p w14:paraId="5A526975" w14:textId="77777777" w:rsidR="0008431E" w:rsidRPr="0084445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</w:p>
    <w:p w14:paraId="08BD656D" w14:textId="48337140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uk-UA"/>
        </w:rPr>
      </w:pPr>
      <w:r w:rsidRPr="00844456">
        <w:rPr>
          <w:b/>
          <w:color w:val="2C3F52"/>
          <w:sz w:val="28"/>
          <w:szCs w:val="28"/>
          <w:lang w:val="uk-UA"/>
        </w:rPr>
        <w:t>Додаткові застереження:</w:t>
      </w:r>
    </w:p>
    <w:p w14:paraId="2FA36025" w14:textId="221D68AE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приймає до уваги та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погоджується з тим, що організатор тендеру залишає за собою право вимагати від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учасника тендеру додаткові документи та/або інформацію, що підтверджують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відповідність окремих положень документів вимогам та умовам цього тендерного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голошення.</w:t>
      </w:r>
    </w:p>
    <w:p w14:paraId="2F080C20" w14:textId="38DEB4B3" w:rsidR="003C2A85" w:rsidRPr="0084445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>Учасник цієї загальної процедури (відкритого тендеру) надсилаючи документи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для участі у загальній процедурі (відкритому тендері) за цим тендерним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голошенням підтверджує своє розуміння та згоду з тим, що організатор тендеру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може відхилити його тендерну пропозицію у випадку, якщо тендерні пропозиції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інших учасників міститимуть більш вигідні умови, та що організатор тендеру, не</w:t>
      </w:r>
      <w:r w:rsidR="0008431E" w:rsidRPr="00844456">
        <w:rPr>
          <w:color w:val="2C3F52"/>
          <w:sz w:val="28"/>
          <w:szCs w:val="28"/>
          <w:lang w:val="uk-UA"/>
        </w:rPr>
        <w:t xml:space="preserve"> </w:t>
      </w:r>
      <w:r w:rsidRPr="00844456">
        <w:rPr>
          <w:color w:val="2C3F52"/>
          <w:sz w:val="28"/>
          <w:szCs w:val="28"/>
          <w:lang w:val="uk-UA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Pr="0084445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</w:p>
    <w:p w14:paraId="253EE0DB" w14:textId="64143F51" w:rsidR="00E27855" w:rsidRPr="0084445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uk-UA"/>
        </w:rPr>
      </w:pPr>
      <w:r w:rsidRPr="00844456">
        <w:rPr>
          <w:color w:val="2C3F52"/>
          <w:sz w:val="28"/>
          <w:szCs w:val="28"/>
          <w:lang w:val="uk-UA"/>
        </w:rPr>
        <w:t xml:space="preserve"> Програмний менеджер _________________________ Ю.Л. </w:t>
      </w:r>
      <w:proofErr w:type="spellStart"/>
      <w:r w:rsidRPr="00844456">
        <w:rPr>
          <w:color w:val="2C3F52"/>
          <w:sz w:val="28"/>
          <w:szCs w:val="28"/>
          <w:lang w:val="uk-UA"/>
        </w:rPr>
        <w:t>Кріцак</w:t>
      </w:r>
      <w:proofErr w:type="spellEnd"/>
      <w:r w:rsidRPr="00844456">
        <w:rPr>
          <w:color w:val="2C3F52"/>
          <w:sz w:val="28"/>
          <w:szCs w:val="28"/>
          <w:lang w:val="uk-UA"/>
        </w:rPr>
        <w:t xml:space="preserve"> </w:t>
      </w:r>
    </w:p>
    <w:p w14:paraId="678B374B" w14:textId="77777777" w:rsidR="00535FF6" w:rsidRPr="00844456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844456" w:rsidRDefault="00475338" w:rsidP="00475338">
      <w:pPr>
        <w:pStyle w:val="a3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844456" w:rsidRDefault="00475338" w:rsidP="00475338">
      <w:pPr>
        <w:pStyle w:val="a3"/>
        <w:rPr>
          <w:b/>
          <w:sz w:val="28"/>
          <w:szCs w:val="28"/>
          <w:lang w:val="uk-UA"/>
        </w:rPr>
      </w:pPr>
      <w:r w:rsidRPr="00844456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844456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84445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84445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84445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84445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844456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F9164" w14:textId="77777777" w:rsidR="0040642B" w:rsidRDefault="0040642B">
      <w:r>
        <w:separator/>
      </w:r>
    </w:p>
  </w:endnote>
  <w:endnote w:type="continuationSeparator" w:id="0">
    <w:p w14:paraId="5882C685" w14:textId="77777777" w:rsidR="0040642B" w:rsidRDefault="0040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Arial Unicode M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Arial Unicode MS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MS Mincho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7D80D" w14:textId="77777777" w:rsidR="0040642B" w:rsidRDefault="0040642B">
      <w:r>
        <w:separator/>
      </w:r>
    </w:p>
  </w:footnote>
  <w:footnote w:type="continuationSeparator" w:id="0">
    <w:p w14:paraId="56AAA9E9" w14:textId="77777777" w:rsidR="0040642B" w:rsidRDefault="00406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516882">
    <w:abstractNumId w:val="15"/>
  </w:num>
  <w:num w:numId="2" w16cid:durableId="1405298081">
    <w:abstractNumId w:val="17"/>
  </w:num>
  <w:num w:numId="3" w16cid:durableId="597061629">
    <w:abstractNumId w:val="4"/>
  </w:num>
  <w:num w:numId="4" w16cid:durableId="635331990">
    <w:abstractNumId w:val="10"/>
  </w:num>
  <w:num w:numId="5" w16cid:durableId="1998727272">
    <w:abstractNumId w:val="12"/>
  </w:num>
  <w:num w:numId="6" w16cid:durableId="1133135564">
    <w:abstractNumId w:val="3"/>
  </w:num>
  <w:num w:numId="7" w16cid:durableId="1553619611">
    <w:abstractNumId w:val="5"/>
  </w:num>
  <w:num w:numId="8" w16cid:durableId="649941961">
    <w:abstractNumId w:val="7"/>
  </w:num>
  <w:num w:numId="9" w16cid:durableId="1245450726">
    <w:abstractNumId w:val="13"/>
  </w:num>
  <w:num w:numId="10" w16cid:durableId="883832662">
    <w:abstractNumId w:val="0"/>
  </w:num>
  <w:num w:numId="11" w16cid:durableId="1092898245">
    <w:abstractNumId w:val="11"/>
  </w:num>
  <w:num w:numId="12" w16cid:durableId="358317260">
    <w:abstractNumId w:val="9"/>
  </w:num>
  <w:num w:numId="13" w16cid:durableId="1760523285">
    <w:abstractNumId w:val="18"/>
  </w:num>
  <w:num w:numId="14" w16cid:durableId="1029986265">
    <w:abstractNumId w:val="2"/>
  </w:num>
  <w:num w:numId="15" w16cid:durableId="49309629">
    <w:abstractNumId w:val="16"/>
  </w:num>
  <w:num w:numId="16" w16cid:durableId="598372784">
    <w:abstractNumId w:val="6"/>
  </w:num>
  <w:num w:numId="17" w16cid:durableId="1266576969">
    <w:abstractNumId w:val="1"/>
  </w:num>
  <w:num w:numId="18" w16cid:durableId="450518502">
    <w:abstractNumId w:val="8"/>
  </w:num>
  <w:num w:numId="19" w16cid:durableId="16715621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667EC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809B3"/>
    <w:rsid w:val="001A77DF"/>
    <w:rsid w:val="001B4570"/>
    <w:rsid w:val="001E0249"/>
    <w:rsid w:val="001E7BA4"/>
    <w:rsid w:val="00232327"/>
    <w:rsid w:val="00262C34"/>
    <w:rsid w:val="002956E7"/>
    <w:rsid w:val="002C101E"/>
    <w:rsid w:val="002F1B98"/>
    <w:rsid w:val="002F7341"/>
    <w:rsid w:val="00306EBA"/>
    <w:rsid w:val="00307E84"/>
    <w:rsid w:val="00311BFA"/>
    <w:rsid w:val="00324911"/>
    <w:rsid w:val="00384EA2"/>
    <w:rsid w:val="003C1D51"/>
    <w:rsid w:val="003C2A85"/>
    <w:rsid w:val="003E7A54"/>
    <w:rsid w:val="003F1918"/>
    <w:rsid w:val="0040642B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811"/>
    <w:rsid w:val="00570828"/>
    <w:rsid w:val="0057542C"/>
    <w:rsid w:val="005C163C"/>
    <w:rsid w:val="006505E1"/>
    <w:rsid w:val="006A30C9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44456"/>
    <w:rsid w:val="008625E0"/>
    <w:rsid w:val="00865FA4"/>
    <w:rsid w:val="008B6CC0"/>
    <w:rsid w:val="008D134A"/>
    <w:rsid w:val="00925B40"/>
    <w:rsid w:val="009558C1"/>
    <w:rsid w:val="00973A7F"/>
    <w:rsid w:val="00980960"/>
    <w:rsid w:val="00981390"/>
    <w:rsid w:val="009925B1"/>
    <w:rsid w:val="009D5634"/>
    <w:rsid w:val="00A26590"/>
    <w:rsid w:val="00A45724"/>
    <w:rsid w:val="00A9621B"/>
    <w:rsid w:val="00AB0903"/>
    <w:rsid w:val="00AD6A1F"/>
    <w:rsid w:val="00AF049F"/>
    <w:rsid w:val="00AF09CE"/>
    <w:rsid w:val="00B757ED"/>
    <w:rsid w:val="00B96B6E"/>
    <w:rsid w:val="00BA6990"/>
    <w:rsid w:val="00BC2962"/>
    <w:rsid w:val="00C63F29"/>
    <w:rsid w:val="00C828F0"/>
    <w:rsid w:val="00C86D4E"/>
    <w:rsid w:val="00C907A9"/>
    <w:rsid w:val="00CA13A6"/>
    <w:rsid w:val="00CD3A8C"/>
    <w:rsid w:val="00CE702E"/>
    <w:rsid w:val="00D25D90"/>
    <w:rsid w:val="00D32467"/>
    <w:rsid w:val="00D33CBF"/>
    <w:rsid w:val="00D34676"/>
    <w:rsid w:val="00DB7695"/>
    <w:rsid w:val="00E27855"/>
    <w:rsid w:val="00E40F33"/>
    <w:rsid w:val="00E4641C"/>
    <w:rsid w:val="00E561F4"/>
    <w:rsid w:val="00EB1B28"/>
    <w:rsid w:val="00EB1F51"/>
    <w:rsid w:val="00EB364A"/>
    <w:rsid w:val="00EE0AD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893</Words>
  <Characters>5095</Characters>
  <Application>Microsoft Office Word</Application>
  <DocSecurity>0</DocSecurity>
  <Lines>42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9</cp:revision>
  <cp:lastPrinted>2022-12-28T13:07:00Z</cp:lastPrinted>
  <dcterms:created xsi:type="dcterms:W3CDTF">2023-07-24T11:57:00Z</dcterms:created>
  <dcterms:modified xsi:type="dcterms:W3CDTF">2023-11-2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